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F31EE" w14:textId="24F6C125" w:rsidR="00D53E23" w:rsidRDefault="00C4302D">
      <w:r w:rsidRPr="00C4302D">
        <w:t>flent-eu.bufferbloat.net</w:t>
      </w:r>
    </w:p>
    <w:p w14:paraId="23FBBF73" w14:textId="7AA1D668" w:rsidR="00C4302D" w:rsidRDefault="00C4302D">
      <w:r w:rsidRPr="00C4302D">
        <w:rPr>
          <w:noProof/>
        </w:rPr>
        <w:drawing>
          <wp:inline distT="0" distB="0" distL="0" distR="0" wp14:anchorId="2DAB3B55" wp14:editId="77621B6F">
            <wp:extent cx="5943600" cy="3539490"/>
            <wp:effectExtent l="0" t="0" r="0" b="3810"/>
            <wp:docPr id="17599560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956076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DD7BB" w14:textId="77777777" w:rsidR="000704F5" w:rsidRDefault="000704F5"/>
    <w:p w14:paraId="77C2C396" w14:textId="77777777" w:rsidR="000704F5" w:rsidRDefault="000704F5"/>
    <w:p w14:paraId="0B05E009" w14:textId="22F22497" w:rsidR="000704F5" w:rsidRDefault="000704F5">
      <w:r w:rsidRPr="000704F5">
        <w:rPr>
          <w:noProof/>
        </w:rPr>
        <w:lastRenderedPageBreak/>
        <w:drawing>
          <wp:inline distT="0" distB="0" distL="0" distR="0" wp14:anchorId="33A8AE16" wp14:editId="197E1257">
            <wp:extent cx="5943600" cy="3291205"/>
            <wp:effectExtent l="0" t="0" r="0" b="4445"/>
            <wp:docPr id="8775093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50937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4D30" w:rsidRPr="00F34D30">
        <w:lastRenderedPageBreak/>
        <w:drawing>
          <wp:inline distT="0" distB="0" distL="0" distR="0" wp14:anchorId="3E728242" wp14:editId="4638C4C4">
            <wp:extent cx="5943600" cy="5419090"/>
            <wp:effectExtent l="0" t="0" r="0" b="0"/>
            <wp:docPr id="1190912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9121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1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88EEE" w14:textId="77777777" w:rsidR="00C4302D" w:rsidRDefault="00C4302D"/>
    <w:p w14:paraId="2145A629" w14:textId="77777777" w:rsidR="00C4302D" w:rsidRDefault="00C4302D"/>
    <w:sectPr w:rsidR="00C430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3MTQzN7OwMDA0tDRR0lEKTi0uzszPAykwrgUAAESMIiwAAAA="/>
  </w:docVars>
  <w:rsids>
    <w:rsidRoot w:val="002A082D"/>
    <w:rsid w:val="000704F5"/>
    <w:rsid w:val="002A082D"/>
    <w:rsid w:val="0033582B"/>
    <w:rsid w:val="00BB65CC"/>
    <w:rsid w:val="00C4302D"/>
    <w:rsid w:val="00D53E23"/>
    <w:rsid w:val="00EB676A"/>
    <w:rsid w:val="00F34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C75EB"/>
  <w15:chartTrackingRefBased/>
  <w15:docId w15:val="{6A0C7330-5654-45FF-B082-F31DD6AED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08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08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082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08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082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08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08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08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08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082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082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082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082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082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08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08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08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08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08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08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08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08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08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08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08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082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08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082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082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5</Words>
  <Characters>29</Characters>
  <Application>Microsoft Office Word</Application>
  <DocSecurity>0</DocSecurity>
  <Lines>1</Lines>
  <Paragraphs>1</Paragraphs>
  <ScaleCrop>false</ScaleCrop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hsan</dc:creator>
  <cp:keywords/>
  <dc:description/>
  <cp:lastModifiedBy>Muhammad Ahsan</cp:lastModifiedBy>
  <cp:revision>4</cp:revision>
  <dcterms:created xsi:type="dcterms:W3CDTF">2024-03-01T04:41:00Z</dcterms:created>
  <dcterms:modified xsi:type="dcterms:W3CDTF">2024-03-01T12:40:00Z</dcterms:modified>
</cp:coreProperties>
</file>